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inux (/ˈliːnʊks/ (listen) LEE-nuuks or /ˈlɪnʊks/ LIN-uuks) is a family of open-source Unix-like operating systems based on the Linux kernel, an operating system kernel first released on September 17, 1991, by Linus Torvalds. Linux is typically packaged in a Linux distribution.</w:t>
      </w:r>
    </w:p>
    <w:p>
      <w:pPr>
        <w:pStyle w:val="BodyText"/>
      </w:pPr>
      <w:r>
        <w:t xml:space="preserve">Distributions include the Linux kernel and supporting system software and libraries, many of which are provided by the GNU Project. Many Linux distributions use the word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 </w:t>
      </w:r>
      <w:r>
        <w:t xml:space="preserve">in their name, but the Free Software Foundation uses the name</w:t>
      </w:r>
      <w:r>
        <w:t xml:space="preserve"> </w:t>
      </w:r>
      <w:r>
        <w:t xml:space="preserve">“</w:t>
      </w:r>
      <w:r>
        <w:t xml:space="preserve">GNU/Linux</w:t>
      </w:r>
      <w:r>
        <w:t xml:space="preserve">”</w:t>
      </w:r>
      <w:r>
        <w:t xml:space="preserve"> </w:t>
      </w:r>
      <w:r>
        <w:t xml:space="preserve">to emphasize the importance of GNU software, causing some controvers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5T14:04:45Z</dcterms:created>
  <dcterms:modified xsi:type="dcterms:W3CDTF">2022-05-15T14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